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人工智能上机实验报告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2973"/>
        <w:gridCol w:w="2195"/>
        <w:gridCol w:w="2750"/>
      </w:tblGrid>
      <w:tr>
        <w:tc>
          <w:tcPr/>
          <w:p>
            <w:pPr>
              <w:pStyle w:val="Compact"/>
              <w:jc w:val="left"/>
            </w:pPr>
            <w:r>
              <w:t xml:space="preserve">课程名称：人工智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班级：计科1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验日期：2021.1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姓名： 徐超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号：193501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导教师： 韩焘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实验序号：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验成绩：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t xml:space="preserve">一、实验名称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机器学习范式实验-以逻辑回归为例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t xml:space="preserve">二、实验目的及要求</w:t>
            </w:r>
          </w:p>
          <w:p>
            <w:pPr>
              <w:jc w:val="left"/>
            </w:pPr>
            <w:r>
              <w:t xml:space="preserve">1、熟悉机器学习的全过程；</w:t>
            </w:r>
          </w:p>
          <w:p>
            <w:pPr>
              <w:jc w:val="left"/>
            </w:pPr>
            <w:r>
              <w:t xml:space="preserve">2、明确调参过程及其意义；</w:t>
            </w:r>
          </w:p>
          <w:p>
            <w:pPr>
              <w:jc w:val="left"/>
            </w:pPr>
            <w:r>
              <w:t xml:space="preserve">3、熟练使用逻辑回归算法解决具体问题。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t xml:space="preserve">三、实验环境</w:t>
            </w:r>
          </w:p>
          <w:p>
            <w:pPr>
              <w:jc w:val="left"/>
            </w:pPr>
            <w:r>
              <w:t xml:space="preserve">WIN10+anaconda的虚拟python环境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t xml:space="preserve">四、实验内容</w:t>
            </w:r>
          </w:p>
          <w:p>
            <w:pPr>
              <w:jc w:val="left"/>
            </w:pPr>
            <w:r>
              <w:t xml:space="preserve">工具包的参数意义参照课件Chp3_LogisticRegression.pptx中80-89页</w:t>
            </w:r>
          </w:p>
          <w:p>
            <w:pPr>
              <w:jc w:val="left"/>
            </w:pPr>
            <w:r>
              <w:t xml:space="preserve">根据以下步骤完成实验过程。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配置好anaconda的虚拟python环境，安装csv，numpy，sklearn等安装包。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看懂模板代码，问题：初始设定的数据集中，样本的各个属性是什么？样本的预测目标是什么？测试集变量是什么，一共多少个条目？训练集变量是什么，一共多少个条目？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执行跑通模板代码（忽略红字warning），并尽可能指出输出的报告中各个指标所代表的意义。（注：数据中男生性别为1，女生性别为0，）</w:t>
            </w:r>
            <w:r>
              <w:rPr>
                <w:u w:val="single"/>
              </w:rPr>
              <w:t xml:space="preserve">为体现调参结果的优劣，以下实验均只比较和记录macro-average f1-score作为评价标准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模板代码有红字提示，解释其意义，并修复该warning。（后续沿用修复后的结果）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依据模板样式修改代码，增加算法在训练集上的</w:t>
            </w:r>
            <w:r>
              <w:rPr>
                <w:u w:val="single"/>
              </w:rPr>
              <w:t xml:space="preserve">预测结果</w:t>
            </w:r>
            <w:r>
              <w:t xml:space="preserve">，并print对应的报告结果。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参数中C是什么意义，</w:t>
            </w:r>
            <w:r>
              <w:rPr>
                <w:u w:val="single"/>
              </w:rPr>
              <w:t xml:space="preserve">设置C=1e-2,C=1和C=100在训练集和测试测试集上有什么结果，最优结果选择什么？</w:t>
            </w:r>
            <w:r>
              <w:t xml:space="preserve">选择三者中最优的参数进行后续实验。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根据模板代码的样式，将数据集的属性改为{height，weight}，其训练和测试结果如何？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正则项采用L1范数，其训练和测试结果如何？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将数据集的属性改为全部可以用属性，其训练和测试结果如何？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t xml:space="preserve">五、实验步骤，调试过程，实验结果等</w:t>
            </w:r>
          </w:p>
          <w:p>
            <w:pPr>
              <w:jc w:val="left"/>
            </w:pPr>
            <w:r>
              <w:t xml:space="preserve">详细记录实现过程中，程序修改过程，及在调试过程中出现的问题及解决方法，</w:t>
            </w:r>
          </w:p>
          <w:p>
            <w:pPr>
              <w:jc w:val="left"/>
            </w:pPr>
            <w:r>
              <w:t xml:space="preserve">记录程序执行的结果。</w:t>
            </w:r>
          </w:p>
          <w:p>
            <w:pPr>
              <w:jc w:val="left"/>
            </w:pPr>
            <w:r>
              <w:t xml:space="preserve">记录共有23283条</w:t>
            </w:r>
          </w:p>
          <w:p>
            <w:pPr>
              <w:pStyle w:val="BlockText"/>
              <w:jc w:val="left"/>
            </w:pPr>
            <w:r>
              <w:t xml:space="preserve">参数中C是什么意义: 交叉熵损失函数系数</w:t>
            </w:r>
          </w:p>
          <w:p>
            <w:pPr>
              <w:pStyle w:val="BlockText"/>
              <w:jc w:val="left"/>
            </w:pPr>
            <w:r>
              <w:t xml:space="preserve">Warning:迭代计算的次数过小,导致来不及收敛,可以通过将max_iter调大,使得其能够收敛成功.</w:t>
            </w:r>
          </w:p>
          <w:p>
            <w:pPr>
              <w:pStyle w:val="BlockText"/>
              <w:jc w:val="left"/>
            </w:pPr>
            <w:r>
              <w:rPr>
                <w:u w:val="single"/>
              </w:rPr>
              <w:t xml:space="preserve">设置C=1e-2,C=1和C=100在训练集和测试测试集上有什么结果，最优结果选择什么？</w:t>
            </w:r>
            <w:r>
              <w:t xml:space="preserve">选择三者中最优的参数进行后续实验。</w:t>
            </w:r>
          </w:p>
          <w:p>
            <w:pPr>
              <w:pStyle w:val="BlockText"/>
              <w:jc w:val="left"/>
            </w:pPr>
            <w:r>
              <w:rPr>
                <w:u w:val="single"/>
              </w:rPr>
              <w:t xml:space="preserve">C=1e-2:</w:t>
            </w:r>
          </w:p>
          <w:p>
            <w:pPr>
              <w:pStyle w:val="BlockText"/>
              <w:jc w:val="left"/>
            </w:pPr>
            <w:r>
              <w:drawing>
                <wp:inline>
                  <wp:extent cx="5270500" cy="1473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edia/image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0500" cy="147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t xml:space="preserve">C=1</w:t>
            </w:r>
          </w:p>
          <w:p>
            <w:pPr>
              <w:jc w:val="left"/>
            </w:pPr>
            <w:r>
              <w:drawing>
                <wp:inline>
                  <wp:extent cx="5270500" cy="149225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media/image2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0500" cy="1492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t xml:space="preserve">C=100</w:t>
            </w:r>
          </w:p>
          <w:p>
            <w:pPr>
              <w:jc w:val="left"/>
            </w:pPr>
            <w:r>
              <w:drawing>
                <wp:inline>
                  <wp:extent cx="5276850" cy="14986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media/image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6850" cy="1498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t xml:space="preserve">将数据集的属性改为{height，weight}，其训练和测试结果如何:</w:t>
            </w:r>
          </w:p>
          <w:p>
            <w:pPr>
              <w:jc w:val="left"/>
            </w:pPr>
            <w:r>
              <w:drawing>
                <wp:inline>
                  <wp:extent cx="5276850" cy="160655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media/image4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6850" cy="1606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Heading3"/>
              <w:jc w:val="left"/>
            </w:pPr>
            <w:bookmarkStart w:id="32" w:name="正则项采用l1范数其训练和测试结果如何"/>
            <w:r>
              <w:t xml:space="preserve">正则项采用L1范数，其训练和测试结果如何？</w:t>
            </w:r>
            <w:bookmarkEnd w:id="32"/>
          </w:p>
          <w:p>
            <w:pPr>
              <w:jc w:val="left"/>
            </w:pPr>
            <w:r>
              <w:t xml:space="preserve">需要迭代更多次才收敛</w:t>
            </w:r>
          </w:p>
          <w:p>
            <w:pPr>
              <w:jc w:val="left"/>
            </w:pPr>
            <w:r>
              <w:drawing>
                <wp:inline>
                  <wp:extent cx="5276850" cy="158115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media/image5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6850" cy="1581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drawing>
                <wp:inline>
                  <wp:extent cx="5111750" cy="29845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edia/image6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1750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Heading3"/>
              <w:jc w:val="left"/>
            </w:pPr>
            <w:bookmarkStart w:id="42" w:name="将数据集的属性改为全部可以用属性其训练和测试结果如何"/>
            <w:r>
              <w:t xml:space="preserve">将数据集的属性改为全部可以用属性，其训练和测试结果如何？</w:t>
            </w:r>
            <w:r>
              <w:drawing>
                <wp:inline>
                  <wp:extent cx="5270500" cy="167005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media/image7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0500" cy="1670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2"/>
          </w:p>
        </w:tc>
      </w:tr>
      <w:tr>
        <w:tc>
          <w:tcPr>
            <w:gridSpan w:val="3"/>
          </w:tcPr>
          <w:p>
            <w:pPr>
              <w:jc w:val="left"/>
            </w:pPr>
            <w:r>
              <w:t xml:space="preserve">七、总结</w:t>
            </w:r>
          </w:p>
          <w:p>
            <w:pPr>
              <w:jc w:val="left"/>
            </w:pPr>
            <w:r>
              <w:t xml:space="preserve">对上机实践结果进行分析，给出你的上机的心得体会及改进意见。</w:t>
            </w:r>
          </w:p>
        </w:tc>
      </w:tr>
      <w:tr>
        <w:tc>
          <w:tcPr>
            <w:gridSpan w:val="3"/>
          </w:tcPr>
          <w:p>
            <w:pPr>
              <w:jc w:val="left"/>
            </w:pPr>
            <w:r>
              <w:t xml:space="preserve">八、附录</w:t>
            </w:r>
          </w:p>
          <w:p>
            <w:pPr>
              <w:jc w:val="left"/>
            </w:pPr>
            <w:r>
              <w:t xml:space="preserve">附上在测试集上你认为的表现最优逻辑回归算法代码。</w:t>
            </w:r>
          </w:p>
          <w:p>
            <w:pPr>
              <w:jc w:val="left"/>
            </w:pPr>
            <w:r>
              <w:drawing>
                <wp:inline>
                  <wp:extent cx="5276850" cy="60325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media/image8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6850" cy="603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2T01:55:02Z</dcterms:created>
  <dcterms:modified xsi:type="dcterms:W3CDTF">2022-06-22T01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